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Pr="00EF675C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Theme="minorEastAsia" w:hAnsiTheme="minorEastAsia"/>
          <w:sz w:val="36"/>
          <w:szCs w:val="36"/>
        </w:rPr>
      </w:pPr>
      <w:r w:rsidRPr="00EF675C">
        <w:rPr>
          <w:rFonts w:asciiTheme="minorEastAsia" w:hAnsiTheme="minorEastAsia" w:hint="eastAsia"/>
          <w:sz w:val="36"/>
          <w:szCs w:val="36"/>
        </w:rPr>
        <w:t>ICTI</w:t>
      </w:r>
      <w:r w:rsidR="00DC79D1" w:rsidRPr="00EF675C">
        <w:rPr>
          <w:rFonts w:asciiTheme="minorEastAsia" w:hAnsiTheme="minorEastAsia" w:hint="eastAsia"/>
          <w:sz w:val="36"/>
          <w:szCs w:val="36"/>
        </w:rPr>
        <w:t>玩具业责任规范（IETP）</w:t>
      </w:r>
      <w:r w:rsidR="005B41E4" w:rsidRPr="00EF675C">
        <w:rPr>
          <w:rFonts w:asciiTheme="minorEastAsia" w:hAnsiTheme="minorEastAsia" w:hint="eastAsia"/>
          <w:sz w:val="36"/>
          <w:szCs w:val="36"/>
        </w:rPr>
        <w:t>管理体系基础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816"/>
      </w:tblGrid>
      <w:tr w:rsidR="00336CF0" w:rsidTr="000E327B">
        <w:trPr>
          <w:trHeight w:val="1065"/>
        </w:trPr>
        <w:tc>
          <w:tcPr>
            <w:tcW w:w="10816" w:type="dxa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883A26">
              <w:rPr>
                <w:rFonts w:hint="eastAsia"/>
                <w:b/>
                <w:szCs w:val="21"/>
              </w:rPr>
              <w:t>9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FF7A1E">
              <w:rPr>
                <w:rFonts w:hint="eastAsia"/>
                <w:b/>
                <w:szCs w:val="21"/>
              </w:rPr>
              <w:t>6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FF7A1E">
              <w:rPr>
                <w:rFonts w:hint="eastAsia"/>
                <w:b/>
                <w:szCs w:val="21"/>
              </w:rPr>
              <w:t>11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FF7A1E">
              <w:rPr>
                <w:rFonts w:hint="eastAsia"/>
                <w:b/>
                <w:szCs w:val="21"/>
              </w:rPr>
              <w:t>12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A352F">
              <w:rPr>
                <w:rFonts w:hint="eastAsia"/>
                <w:b/>
                <w:szCs w:val="21"/>
              </w:rPr>
              <w:t>二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A352F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0E327B">
        <w:trPr>
          <w:trHeight w:val="1957"/>
        </w:trPr>
        <w:tc>
          <w:tcPr>
            <w:tcW w:w="10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月起，</w:t>
            </w:r>
            <w:r w:rsidRPr="00AB7944">
              <w:t>ICTI CARE Process</w:t>
            </w:r>
            <w:r w:rsidRPr="00AB7944">
              <w:rPr>
                <w:rFonts w:ascii="SimSun" w:hAnsi="SimSun" w:cs="SimSun" w:hint="eastAsia"/>
              </w:rPr>
              <w:t>（</w:t>
            </w:r>
            <w:r w:rsidRPr="00AB7944">
              <w:t>ICTI “</w:t>
            </w:r>
            <w:r w:rsidRPr="00AB7944">
              <w:rPr>
                <w:rFonts w:ascii="SimSun" w:hAnsi="SimSun" w:cs="SimSun" w:hint="eastAsia"/>
              </w:rPr>
              <w:t>关爱</w:t>
            </w:r>
            <w:r w:rsidRPr="00AB7944">
              <w:t xml:space="preserve">” </w:t>
            </w:r>
            <w:r w:rsidRPr="00AB7944">
              <w:rPr>
                <w:rFonts w:ascii="SimSun" w:hAnsi="SimSun" w:cs="SimSun" w:hint="eastAsia"/>
              </w:rPr>
              <w:t>程序）正式更名为</w:t>
            </w:r>
            <w:r w:rsidRPr="00AB7944">
              <w:t xml:space="preserve"> ICTI</w:t>
            </w:r>
            <w:r w:rsidRPr="00AB7944">
              <w:rPr>
                <w:rFonts w:ascii="SimSun" w:hAnsi="SimSun" w:cs="SimSun" w:hint="eastAsia"/>
              </w:rPr>
              <w:t>玩具业责任规范（</w:t>
            </w:r>
            <w:r w:rsidRPr="00AB7944">
              <w:t>ICTI Ethical Toy Program</w:t>
            </w:r>
            <w:r w:rsidRPr="00AB7944">
              <w:rPr>
                <w:rFonts w:ascii="SimSun" w:hAnsi="SimSun" w:cs="SimSun" w:hint="eastAsia"/>
              </w:rPr>
              <w:t>，简称</w:t>
            </w:r>
            <w:r w:rsidRPr="00AB7944">
              <w:t>: IETP</w:t>
            </w:r>
            <w:r w:rsidRPr="00AB7944">
              <w:rPr>
                <w:rFonts w:ascii="SimSun" w:hAnsi="SimSun" w:cs="SimSun" w:hint="eastAsia"/>
              </w:rPr>
              <w:t>）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018</w:t>
            </w:r>
            <w:r w:rsidRPr="00AB7944">
              <w:rPr>
                <w:rFonts w:ascii="SimSun" w:hAnsi="SimSun" w:cs="SimSun" w:hint="eastAsia"/>
              </w:rPr>
              <w:t>年新的认证体系及新审核清单已经于</w:t>
            </w:r>
            <w:r w:rsidRPr="00AB7944">
              <w:t>7</w:t>
            </w:r>
            <w:r w:rsidRPr="00AB7944">
              <w:rPr>
                <w:rFonts w:ascii="SimSun" w:hAnsi="SimSun" w:cs="SimSun" w:hint="eastAsia"/>
              </w:rPr>
              <w:t>月正式公布，于</w:t>
            </w: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1 </w:t>
            </w:r>
            <w:r w:rsidRPr="00AB7944">
              <w:rPr>
                <w:rFonts w:ascii="SimSun" w:hAnsi="SimSun" w:cs="SimSun" w:hint="eastAsia"/>
              </w:rPr>
              <w:t>月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日起开始执行。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018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>10</w:t>
            </w:r>
            <w:r w:rsidRPr="00AB7944">
              <w:rPr>
                <w:rFonts w:ascii="SimSun" w:hAnsi="SimSun" w:cs="SimSun" w:hint="eastAsia"/>
              </w:rPr>
              <w:t>月起</w:t>
            </w:r>
            <w:r w:rsidRPr="00AB7944">
              <w:t>PV</w:t>
            </w:r>
            <w:r w:rsidRPr="00AB7944">
              <w:rPr>
                <w:rFonts w:ascii="SimSun" w:hAnsi="SimSun" w:cs="SimSun" w:hint="eastAsia"/>
              </w:rPr>
              <w:t>（进度调研）取代</w:t>
            </w:r>
            <w:r w:rsidRPr="00AB7944">
              <w:t>PA</w:t>
            </w:r>
            <w:r w:rsidRPr="00AB7944">
              <w:rPr>
                <w:rFonts w:ascii="SimSun" w:hAnsi="SimSun" w:cs="SimSun" w:hint="eastAsia"/>
              </w:rPr>
              <w:t>（进度审核）。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1 </w:t>
            </w:r>
            <w:r w:rsidRPr="00AB7944">
              <w:rPr>
                <w:rFonts w:ascii="SimSun" w:hAnsi="SimSun" w:cs="SimSun" w:hint="eastAsia"/>
              </w:rPr>
              <w:t>月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日审核的工厂将使用新的认证证书以取代</w:t>
            </w:r>
            <w:r w:rsidRPr="00AB7944">
              <w:t xml:space="preserve">A-C </w:t>
            </w:r>
            <w:r w:rsidRPr="00AB7944">
              <w:rPr>
                <w:rFonts w:ascii="SimSun" w:hAnsi="SimSun" w:cs="SimSun" w:hint="eastAsia"/>
              </w:rPr>
              <w:t>等级证书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rPr>
                <w:rFonts w:ascii="SimSun" w:hAnsi="SimSun" w:cs="SimSun" w:hint="eastAsia"/>
              </w:rPr>
              <w:t>总的来说，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新认证体系和审核清单的大致变化有：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1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 xml:space="preserve">IETP </w:t>
            </w:r>
            <w:r w:rsidRPr="00AB7944">
              <w:rPr>
                <w:rFonts w:ascii="SimSun" w:hAnsi="SimSun" w:cs="SimSun" w:hint="eastAsia"/>
              </w:rPr>
              <w:t>审核清单的更新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</w:t>
            </w:r>
            <w:r w:rsidRPr="00AB7944">
              <w:rPr>
                <w:rFonts w:ascii="SimSun" w:hAnsi="SimSun" w:cs="SimSun" w:hint="eastAsia"/>
              </w:rPr>
              <w:t>）新的工厂认证体系</w:t>
            </w:r>
            <w:r w:rsidRPr="00AB7944">
              <w:t xml:space="preserve">    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3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 xml:space="preserve">IETP </w:t>
            </w:r>
            <w:r w:rsidRPr="00AB7944">
              <w:rPr>
                <w:rFonts w:ascii="SimSun" w:hAnsi="SimSun" w:cs="SimSun" w:hint="eastAsia"/>
              </w:rPr>
              <w:t>周工时政策变更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4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>PV</w:t>
            </w:r>
            <w:r w:rsidRPr="00AB7944">
              <w:rPr>
                <w:rFonts w:ascii="SimSun" w:hAnsi="SimSun" w:cs="SimSun" w:hint="eastAsia"/>
              </w:rPr>
              <w:t>（进度调研）取代</w:t>
            </w:r>
            <w:r w:rsidRPr="00AB7944">
              <w:t>PA</w:t>
            </w:r>
            <w:r w:rsidRPr="00AB7944">
              <w:rPr>
                <w:rFonts w:ascii="SimSun" w:hAnsi="SimSun" w:cs="SimSun" w:hint="eastAsia"/>
              </w:rPr>
              <w:t>（进度审核）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5</w:t>
            </w:r>
            <w:r w:rsidRPr="00AB7944">
              <w:rPr>
                <w:rFonts w:ascii="SimSun" w:hAnsi="SimSun" w:cs="SimSun" w:hint="eastAsia"/>
              </w:rPr>
              <w:t>）其他：审核流程、企业道德、特殊保护、童工、防雷检测、消防验收、安全出口门的类型、入职</w:t>
            </w:r>
            <w:r w:rsidRPr="00AB7944">
              <w:t>/</w:t>
            </w:r>
            <w:r w:rsidRPr="00AB7944">
              <w:rPr>
                <w:rFonts w:ascii="SimSun" w:hAnsi="SimSun" w:cs="SimSun" w:hint="eastAsia"/>
              </w:rPr>
              <w:t>岗中</w:t>
            </w:r>
            <w:r w:rsidRPr="00AB7944">
              <w:t>/</w:t>
            </w:r>
            <w:r w:rsidRPr="00AB7944">
              <w:rPr>
                <w:rFonts w:ascii="SimSun" w:hAnsi="SimSun" w:cs="SimSun" w:hint="eastAsia"/>
              </w:rPr>
              <w:t>离岗职业健康检查等内容已做更新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rPr>
                <w:rFonts w:ascii="SimSun" w:hAnsi="SimSun" w:cs="SimSun" w:hint="eastAsia"/>
              </w:rPr>
              <w:t>以上这些变化会给认证的工厂带来什么影响呢？</w:t>
            </w:r>
          </w:p>
          <w:p w:rsidR="009B5181" w:rsidRDefault="009B5181" w:rsidP="009B5181">
            <w:pPr>
              <w:ind w:firstLineChars="218" w:firstLine="458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为了让工厂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体系负责人及相关操作人员及时了解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的最新动态和最新要求，能顺利通过审核，能达到持续改善和提升社会责任管理体系。特举办此次培训。</w:t>
            </w:r>
          </w:p>
          <w:p w:rsidR="009B5181" w:rsidRDefault="009B5181" w:rsidP="009B5181">
            <w:pPr>
              <w:ind w:firstLineChars="218" w:firstLine="458"/>
              <w:rPr>
                <w:rFonts w:ascii="SimSun" w:hAnsi="SimSun" w:cs="SimSun"/>
              </w:rPr>
            </w:pPr>
          </w:p>
          <w:p w:rsidR="009B5181" w:rsidRPr="00AB7944" w:rsidRDefault="009B5181" w:rsidP="009B5181">
            <w:pPr>
              <w:ind w:firstLineChars="218" w:firstLine="458"/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86117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通过培训，能全面系统掌握</w:t>
            </w:r>
            <w:r>
              <w:rPr>
                <w:rFonts w:hint="eastAsia"/>
              </w:rPr>
              <w:t>ICTI Ethical Toy Program</w:t>
            </w:r>
            <w:r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通过讲师深入浅出的标准要求、问题讲解、案例分析，以及学员间的交流分享，能提升企业社会责任体系负责人的专业水平，日常运作中的疑难问题得到解答。</w:t>
            </w:r>
            <w:r>
              <w:rPr>
                <w:rFonts w:hint="eastAsia"/>
              </w:rPr>
              <w:t xml:space="preserve">   </w:t>
            </w:r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B93A1C" w:rsidRDefault="00EA27E5" w:rsidP="00B93A1C">
            <w:pPr>
              <w:ind w:left="252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B93A1C">
              <w:rPr>
                <w:rFonts w:hint="eastAsia"/>
                <w:b/>
              </w:rPr>
              <w:t>培训适合对象</w:t>
            </w:r>
          </w:p>
          <w:p w:rsidR="00B93A1C" w:rsidRPr="00B93A1C" w:rsidRDefault="00B93A1C" w:rsidP="00B93A1C">
            <w:pPr>
              <w:spacing w:line="276" w:lineRule="auto"/>
              <w:ind w:leftChars="151" w:left="317" w:rightChars="-602" w:right="-1264" w:firstLineChars="150" w:firstLine="330"/>
              <w:rPr>
                <w:b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对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IETP</w:t>
            </w:r>
            <w:r>
              <w:rPr>
                <w:rFonts w:hint="eastAsia"/>
                <w:color w:val="000000"/>
                <w:sz w:val="22"/>
                <w:szCs w:val="22"/>
              </w:rPr>
              <w:t>标准要求不熟悉或一般了解的工厂社会责任体系负责人。</w:t>
            </w:r>
          </w:p>
          <w:p w:rsidR="00B93A1C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</w:p>
          <w:p w:rsidR="002F5F36" w:rsidRPr="002F5F36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三</w:t>
            </w:r>
            <w:r>
              <w:rPr>
                <w:rFonts w:hint="eastAsia"/>
                <w:b/>
                <w:bCs/>
              </w:rPr>
              <w:t xml:space="preserve">  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="00FF7A1E">
              <w:rPr>
                <w:rFonts w:hint="eastAsia"/>
                <w:b/>
              </w:rPr>
              <w:t>6</w:t>
            </w:r>
            <w:r w:rsidRPr="00152E8A">
              <w:rPr>
                <w:rFonts w:hint="eastAsia"/>
                <w:b/>
              </w:rPr>
              <w:t>月</w:t>
            </w:r>
            <w:r w:rsidR="00FF7A1E">
              <w:rPr>
                <w:rFonts w:hint="eastAsia"/>
                <w:b/>
              </w:rPr>
              <w:t>11</w:t>
            </w:r>
            <w:r w:rsidRPr="00152E8A">
              <w:rPr>
                <w:rFonts w:hint="eastAsia"/>
                <w:b/>
              </w:rPr>
              <w:t>-</w:t>
            </w:r>
            <w:r w:rsidR="00FF7A1E">
              <w:rPr>
                <w:rFonts w:hint="eastAsia"/>
                <w:b/>
              </w:rPr>
              <w:t>12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9B5181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9B5181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9B5181" w:rsidRPr="00152E8A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内容安排：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一部分：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机构职能简介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二部分：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进度调研的经验分享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三部分：</w:t>
            </w:r>
            <w:r>
              <w:rPr>
                <w:rFonts w:hint="eastAsia"/>
              </w:rPr>
              <w:t>IETP</w:t>
            </w:r>
            <w:r w:rsidR="00EF675C">
              <w:rPr>
                <w:rFonts w:hint="eastAsia"/>
              </w:rPr>
              <w:t>认证程序和</w:t>
            </w:r>
            <w:r>
              <w:rPr>
                <w:rFonts w:hint="eastAsia"/>
              </w:rPr>
              <w:t>重要政策：认证流程、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证书变化和新增认证状态、重要政策等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四部分：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审核清单讲解（共</w:t>
            </w:r>
            <w:r>
              <w:rPr>
                <w:rFonts w:hint="eastAsia"/>
              </w:rPr>
              <w:t>14</w:t>
            </w:r>
            <w:r>
              <w:rPr>
                <w:rFonts w:hint="eastAsia"/>
              </w:rPr>
              <w:t>个章节，常见问题、原因分析和解决方案）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五部分：经验分享</w:t>
            </w:r>
            <w:r w:rsidR="00EF67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-</w:t>
            </w:r>
            <w:r w:rsidR="00EF67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何顺利通过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审核</w:t>
            </w:r>
          </w:p>
          <w:p w:rsidR="00EF675C" w:rsidRPr="00EF675C" w:rsidRDefault="009B5181" w:rsidP="00EF675C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六部分：</w:t>
            </w:r>
            <w:r w:rsidR="00EF675C" w:rsidRPr="00EF675C">
              <w:t>“Connect”</w:t>
            </w:r>
            <w:r w:rsidR="00EF675C" w:rsidRPr="00EF675C">
              <w:t>系统平台和</w:t>
            </w:r>
            <w:r w:rsidR="00EF675C" w:rsidRPr="00EF675C">
              <w:t>IETP</w:t>
            </w:r>
            <w:r w:rsidR="00EF675C" w:rsidRPr="00EF675C">
              <w:t>网站、</w:t>
            </w:r>
            <w:r w:rsidR="00EF675C" w:rsidRPr="00EF675C">
              <w:t>FFS</w:t>
            </w:r>
            <w:r w:rsidR="00EF675C" w:rsidRPr="00EF675C">
              <w:t>快乐暑假项目简介</w:t>
            </w:r>
          </w:p>
          <w:p w:rsidR="00EF675C" w:rsidRPr="009B5181" w:rsidRDefault="00EF675C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七部分：答疑指导环节</w:t>
            </w:r>
          </w:p>
          <w:p w:rsidR="00E43B44" w:rsidRDefault="00E43B44" w:rsidP="00091828">
            <w:pPr>
              <w:spacing w:line="276" w:lineRule="auto"/>
              <w:ind w:rightChars="-602" w:right="-1264" w:firstLineChars="151" w:firstLine="317"/>
            </w:pPr>
            <w:bookmarkStart w:id="0" w:name="_GoBack"/>
            <w:bookmarkEnd w:id="0"/>
          </w:p>
          <w:p w:rsidR="00336CF0" w:rsidRDefault="00CA3E77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091828" w:rsidRDefault="00336CF0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</w:p>
          <w:p w:rsidR="00336CF0" w:rsidRDefault="00336CF0" w:rsidP="00091828">
            <w:pPr>
              <w:spacing w:line="276" w:lineRule="auto"/>
              <w:ind w:rightChars="-602" w:right="-1264" w:firstLineChars="850" w:firstLine="1792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7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091828"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091828" w:rsidRDefault="00091828" w:rsidP="00192C94">
            <w:pPr>
              <w:spacing w:line="276" w:lineRule="auto"/>
              <w:ind w:rightChars="-602" w:right="-1264"/>
            </w:pPr>
          </w:p>
          <w:p w:rsidR="009B5181" w:rsidRDefault="009B5181" w:rsidP="00192C94">
            <w:pPr>
              <w:spacing w:line="276" w:lineRule="auto"/>
              <w:ind w:rightChars="-602" w:right="-1264"/>
            </w:pPr>
          </w:p>
          <w:p w:rsidR="00336CF0" w:rsidRDefault="00336CF0" w:rsidP="00192C94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6F4E72" w:rsidRPr="006F4E72">
              <w:rPr>
                <w:rFonts w:hint="eastAsia"/>
              </w:rPr>
              <w:t>南京苏玩商信息科技有限公司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户行：</w:t>
            </w:r>
            <w:r w:rsidR="006F4E72" w:rsidRPr="006F4E72">
              <w:rPr>
                <w:rFonts w:ascii="SimSun" w:hAnsi="SimSun" w:cs="SimSun" w:hint="eastAsia"/>
                <w:kern w:val="0"/>
                <w:szCs w:val="21"/>
              </w:rPr>
              <w:t>中国银行南京后宰门支行</w:t>
            </w:r>
            <w:r>
              <w:rPr>
                <w:rFonts w:hint="eastAsia"/>
              </w:rPr>
              <w:t xml:space="preserve">      </w:t>
            </w:r>
          </w:p>
          <w:p w:rsidR="00F54145" w:rsidRDefault="00EB28FB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/>
                <w:kern w:val="0"/>
                <w:szCs w:val="21"/>
              </w:rPr>
            </w:pPr>
            <w:r w:rsidRPr="00EB28FB">
              <w:rPr>
                <w:noProof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91.15pt;margin-top:11.65pt;width:88.35pt;height:22.8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2V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+p2VAtAIAALkF&#10;AAAOAAAAAAAAAAAAAAAAAC4CAABkcnMvZTJvRG9jLnhtbFBLAQItABQABgAIAAAAIQBOhPgX3wAA&#10;AAkBAAAPAAAAAAAAAAAAAAAAAA4FAABkcnMvZG93bnJldi54bWxQSwUGAAAAAAQABADzAAAAGgYA&#10;AAAA&#10;" filled="f" stroked="f">
                  <v:textbox style="mso-fit-shape-to-text:t">
                    <w:txbxContent>
                      <w:p w:rsidR="000206BA" w:rsidRPr="000206BA" w:rsidRDefault="000206BA">
                        <w:pPr>
                          <w:rPr>
                            <w:sz w:val="18"/>
                            <w:szCs w:val="18"/>
                          </w:rPr>
                        </w:pPr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支付宝付款请扫码</w:t>
                        </w:r>
                      </w:p>
                    </w:txbxContent>
                  </v:textbox>
                </v:shape>
              </w:pict>
            </w:r>
            <w:r w:rsidR="006F4E72">
              <w:rPr>
                <w:rFonts w:hint="eastAsia"/>
              </w:rPr>
              <w:t>账</w:t>
            </w:r>
            <w:r w:rsidR="00336CF0">
              <w:rPr>
                <w:rFonts w:hint="eastAsia"/>
              </w:rPr>
              <w:t xml:space="preserve">  </w:t>
            </w:r>
            <w:r w:rsidR="00336CF0">
              <w:rPr>
                <w:rFonts w:hint="eastAsia"/>
              </w:rPr>
              <w:t>号：</w:t>
            </w:r>
            <w:r w:rsidR="006F4E72" w:rsidRPr="006F4E72">
              <w:rPr>
                <w:rFonts w:ascii="SimSun" w:hAnsi="SimSun" w:cs="SimSun"/>
                <w:kern w:val="0"/>
                <w:szCs w:val="21"/>
              </w:rPr>
              <w:t>493672515101</w:t>
            </w:r>
          </w:p>
          <w:p w:rsidR="0071577A" w:rsidRDefault="0071577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33825</wp:posOffset>
                  </wp:positionH>
                  <wp:positionV relativeFrom="paragraph">
                    <wp:posOffset>-673735</wp:posOffset>
                  </wp:positionV>
                  <wp:extent cx="638175" cy="628650"/>
                  <wp:effectExtent l="19050" t="0" r="9525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504A9" w:rsidRPr="00BF635F" w:rsidRDefault="000504A9" w:rsidP="00192C94">
            <w:pPr>
              <w:spacing w:line="276" w:lineRule="auto"/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8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17193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B30CCA" w:rsidRPr="00B30CCA" w:rsidRDefault="00B30CC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336CF0" w:rsidRDefault="00CA3E7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AB37F7">
            <w:pPr>
              <w:spacing w:line="276" w:lineRule="auto"/>
              <w:ind w:left="525" w:rightChars="36" w:right="76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FF7A1E">
              <w:rPr>
                <w:rFonts w:hint="eastAsia"/>
                <w:b/>
                <w:color w:val="FF0000"/>
              </w:rPr>
              <w:t>6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FF7A1E">
              <w:rPr>
                <w:rFonts w:hint="eastAsia"/>
                <w:b/>
                <w:color w:val="FF0000"/>
              </w:rPr>
              <w:t>7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744D61">
            <w:pPr>
              <w:spacing w:line="276" w:lineRule="auto"/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9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192C94">
            <w:pPr>
              <w:spacing w:line="276" w:lineRule="auto"/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培训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</w:t>
            </w:r>
            <w:r w:rsidR="00DC79D1" w:rsidRPr="00E21B5A">
              <w:rPr>
                <w:b/>
                <w:szCs w:val="21"/>
              </w:rPr>
              <w:t>IETP</w:t>
            </w:r>
            <w:r w:rsidR="00336CF0" w:rsidRPr="000356C7">
              <w:rPr>
                <w:rFonts w:hint="eastAsia"/>
                <w:b/>
              </w:rPr>
              <w:t>证书编号以及姓名（中英文）</w:t>
            </w:r>
            <w:r w:rsidR="0023602E">
              <w:rPr>
                <w:rFonts w:hint="eastAsia"/>
                <w:b/>
              </w:rPr>
              <w:t>。</w:t>
            </w:r>
          </w:p>
          <w:p w:rsidR="00870D87" w:rsidRPr="00870D87" w:rsidRDefault="00017193" w:rsidP="00870D87">
            <w:pPr>
              <w:spacing w:line="276" w:lineRule="auto"/>
              <w:ind w:left="525" w:rightChars="36" w:right="76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培训请各企业</w:t>
            </w:r>
            <w:r w:rsidR="00870D87" w:rsidRPr="00016268">
              <w:rPr>
                <w:rFonts w:hint="eastAsia"/>
                <w:b/>
                <w:color w:val="FF0000"/>
                <w:sz w:val="32"/>
                <w:szCs w:val="32"/>
                <w:u w:val="single"/>
              </w:rPr>
              <w:t>自行预订酒店</w:t>
            </w:r>
            <w:r w:rsidR="00870D87" w:rsidRPr="00B1102E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</w:p>
          <w:p w:rsidR="00016268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Pr="00870D87">
              <w:rPr>
                <w:rFonts w:hint="eastAsia"/>
                <w:b/>
                <w:color w:val="000000" w:themeColor="text1"/>
              </w:rPr>
              <w:t>360</w:t>
            </w:r>
            <w:r w:rsidRPr="00870D87">
              <w:rPr>
                <w:rFonts w:hint="eastAsia"/>
                <w:b/>
                <w:color w:val="000000" w:themeColor="text1"/>
              </w:rPr>
              <w:t>元</w:t>
            </w:r>
            <w:r w:rsidRPr="00870D87">
              <w:rPr>
                <w:rFonts w:hint="eastAsia"/>
                <w:b/>
                <w:color w:val="000000" w:themeColor="text1"/>
              </w:rPr>
              <w:t>/</w:t>
            </w:r>
            <w:r w:rsidRPr="00870D87">
              <w:rPr>
                <w:rFonts w:hint="eastAsia"/>
                <w:b/>
                <w:color w:val="000000" w:themeColor="text1"/>
              </w:rPr>
              <w:t>晚</w:t>
            </w:r>
            <w:r w:rsidRPr="00870D87">
              <w:rPr>
                <w:rFonts w:hint="eastAsia"/>
                <w:b/>
                <w:color w:val="000000" w:themeColor="text1"/>
              </w:rPr>
              <w:t>(</w:t>
            </w:r>
            <w:r w:rsidRPr="00870D87">
              <w:rPr>
                <w:rFonts w:hint="eastAsia"/>
                <w:b/>
                <w:color w:val="000000" w:themeColor="text1"/>
              </w:rPr>
              <w:t>含双早</w:t>
            </w:r>
            <w:r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870D87" w:rsidRPr="00870D87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B1102E" w:rsidRPr="00B1102E">
              <w:rPr>
                <w:rFonts w:hint="eastAsia"/>
                <w:b/>
                <w:color w:val="000000" w:themeColor="text1"/>
              </w:rPr>
              <w:t>025-84570888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E43B44" w:rsidRDefault="00E43B44" w:rsidP="00870D87">
            <w:pPr>
              <w:spacing w:line="276" w:lineRule="auto"/>
              <w:ind w:left="525" w:rightChars="36" w:right="76"/>
            </w:pPr>
          </w:p>
          <w:p w:rsidR="00E43B44" w:rsidRDefault="00E43B44" w:rsidP="00870D87">
            <w:pPr>
              <w:spacing w:line="276" w:lineRule="auto"/>
              <w:ind w:left="525" w:rightChars="36" w:right="76"/>
            </w:pPr>
          </w:p>
          <w:p w:rsidR="00255383" w:rsidRPr="002A5F2F" w:rsidRDefault="00255383" w:rsidP="00870D87">
            <w:pPr>
              <w:spacing w:line="276" w:lineRule="auto"/>
              <w:ind w:left="525" w:rightChars="36" w:right="76"/>
            </w:pPr>
          </w:p>
        </w:tc>
      </w:tr>
    </w:tbl>
    <w:p w:rsidR="00255383" w:rsidRDefault="00255383"/>
    <w:p w:rsidR="00E43B44" w:rsidRDefault="00E43B44"/>
    <w:p w:rsidR="00E43B44" w:rsidRDefault="00E43B44"/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779"/>
        <w:gridCol w:w="1021"/>
        <w:gridCol w:w="397"/>
        <w:gridCol w:w="1842"/>
      </w:tblGrid>
      <w:tr w:rsidR="00FC352F" w:rsidTr="00255383">
        <w:trPr>
          <w:trHeight w:val="716"/>
        </w:trPr>
        <w:tc>
          <w:tcPr>
            <w:tcW w:w="10773" w:type="dxa"/>
            <w:gridSpan w:val="8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</w:tc>
      </w:tr>
      <w:tr w:rsidR="00FC352F" w:rsidTr="00255383">
        <w:trPr>
          <w:trHeight w:val="533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528" w:type="dxa"/>
            <w:gridSpan w:val="4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:rsidR="00DC79D1" w:rsidRDefault="00DC79D1" w:rsidP="005A11EA">
            <w:pPr>
              <w:ind w:leftChars="-1" w:left="-2"/>
              <w:jc w:val="center"/>
              <w:rPr>
                <w:b/>
                <w:szCs w:val="21"/>
              </w:rPr>
            </w:pPr>
            <w:r w:rsidRPr="00E21B5A">
              <w:rPr>
                <w:b/>
                <w:szCs w:val="21"/>
              </w:rPr>
              <w:t>IETP</w:t>
            </w:r>
          </w:p>
          <w:p w:rsidR="00FC352F" w:rsidRPr="00F60F5A" w:rsidRDefault="00FC352F" w:rsidP="005A11EA">
            <w:pPr>
              <w:ind w:leftChars="-1" w:left="-2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1842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255383">
        <w:trPr>
          <w:trHeight w:val="485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528" w:type="dxa"/>
            <w:gridSpan w:val="4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418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1842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255383">
        <w:trPr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szCs w:val="21"/>
              </w:rPr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7"/>
          </w:tcPr>
          <w:p w:rsidR="0044267E" w:rsidRDefault="0044267E" w:rsidP="00FD5AB7">
            <w:pPr>
              <w:ind w:firstLineChars="83" w:firstLine="174"/>
            </w:pPr>
          </w:p>
        </w:tc>
      </w:tr>
      <w:tr w:rsidR="00FC352F" w:rsidTr="00255383">
        <w:trPr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255383">
        <w:trPr>
          <w:trHeight w:val="64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255383">
        <w:trPr>
          <w:trHeight w:val="56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255383">
        <w:trPr>
          <w:trHeight w:val="559"/>
        </w:trPr>
        <w:tc>
          <w:tcPr>
            <w:tcW w:w="1985" w:type="dxa"/>
          </w:tcPr>
          <w:p w:rsidR="00F9364C" w:rsidRDefault="00F9364C" w:rsidP="00FC352F"/>
        </w:tc>
        <w:tc>
          <w:tcPr>
            <w:tcW w:w="1615" w:type="dxa"/>
          </w:tcPr>
          <w:p w:rsidR="00F9364C" w:rsidRDefault="00F9364C" w:rsidP="00FC352F"/>
        </w:tc>
        <w:tc>
          <w:tcPr>
            <w:tcW w:w="1440" w:type="dxa"/>
          </w:tcPr>
          <w:p w:rsidR="00F9364C" w:rsidRDefault="00F9364C" w:rsidP="00FC352F"/>
        </w:tc>
        <w:tc>
          <w:tcPr>
            <w:tcW w:w="1694" w:type="dxa"/>
          </w:tcPr>
          <w:p w:rsidR="00F9364C" w:rsidRDefault="00F9364C" w:rsidP="00FC352F"/>
        </w:tc>
        <w:tc>
          <w:tcPr>
            <w:tcW w:w="1800" w:type="dxa"/>
            <w:gridSpan w:val="2"/>
          </w:tcPr>
          <w:p w:rsidR="00F9364C" w:rsidRDefault="00F9364C" w:rsidP="00FC352F"/>
        </w:tc>
        <w:tc>
          <w:tcPr>
            <w:tcW w:w="2239" w:type="dxa"/>
            <w:gridSpan w:val="2"/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</w:tbl>
    <w:p w:rsidR="00724BD9" w:rsidRDefault="00255383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Fonts w:ascii="Microsoft YaHei" w:hAnsi="Microsoft YaHei" w:cs="Arial" w:hint="eastAsia"/>
          <w:b/>
          <w:noProof/>
          <w:color w:val="000000"/>
          <w:sz w:val="30"/>
          <w:szCs w:val="3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02330</wp:posOffset>
            </wp:positionH>
            <wp:positionV relativeFrom="paragraph">
              <wp:posOffset>237490</wp:posOffset>
            </wp:positionV>
            <wp:extent cx="3504565" cy="3971925"/>
            <wp:effectExtent l="38100" t="57150" r="114935" b="104775"/>
            <wp:wrapSquare wrapText="bothSides"/>
            <wp:docPr id="2" name="图片 1" descr="地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地图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4565" cy="3971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FC352F" w:rsidRDefault="00FC352F" w:rsidP="009B5181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30"/>
          <w:szCs w:val="30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B1102E" w:rsidRPr="00B1102E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</w:rPr>
        <w:t>南京市秦淮区白下路288号</w:t>
      </w:r>
    </w:p>
    <w:p w:rsidR="00255383" w:rsidRPr="00255383" w:rsidRDefault="00255383" w:rsidP="00255383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24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Default="00FC352F" w:rsidP="00FF7A1E">
      <w:pPr>
        <w:snapToGrid w:val="0"/>
        <w:spacing w:line="276" w:lineRule="auto"/>
        <w:ind w:firstLineChars="47" w:firstLine="142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025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-</w:t>
      </w:r>
      <w:r w:rsidR="00B1102E" w:rsidRP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8457088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B1102E" w:rsidRDefault="00FC352F" w:rsidP="00FF7A1E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FF7A1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FF7A1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7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-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Default="00BC115A" w:rsidP="00FF7A1E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5538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培训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default" r:id="rId11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5AA5" w:rsidRDefault="00B15AA5">
      <w:r>
        <w:separator/>
      </w:r>
    </w:p>
  </w:endnote>
  <w:endnote w:type="continuationSeparator" w:id="0">
    <w:p w:rsidR="00B15AA5" w:rsidRDefault="00B15A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方正粗圆简体">
    <w:altName w:val="Arial Unicode MS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5AA5" w:rsidRDefault="00B15AA5">
      <w:r>
        <w:separator/>
      </w:r>
    </w:p>
  </w:footnote>
  <w:footnote w:type="continuationSeparator" w:id="0">
    <w:p w:rsidR="00B15AA5" w:rsidRDefault="00B15AA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383405</wp:posOffset>
          </wp:positionH>
          <wp:positionV relativeFrom="paragraph">
            <wp:posOffset>-831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2C94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55383"/>
    <w:rsid w:val="00276168"/>
    <w:rsid w:val="00282491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96D61"/>
    <w:rsid w:val="005A11EA"/>
    <w:rsid w:val="005A5C91"/>
    <w:rsid w:val="005B41E4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6F4E72"/>
    <w:rsid w:val="007040B2"/>
    <w:rsid w:val="0070511E"/>
    <w:rsid w:val="0071577A"/>
    <w:rsid w:val="00724BD9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A0B0E"/>
    <w:rsid w:val="007C1B71"/>
    <w:rsid w:val="007C39E9"/>
    <w:rsid w:val="007C7D60"/>
    <w:rsid w:val="007D769A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5181"/>
    <w:rsid w:val="009B6FE4"/>
    <w:rsid w:val="009C7A31"/>
    <w:rsid w:val="009D0321"/>
    <w:rsid w:val="009E12CC"/>
    <w:rsid w:val="009F0BDD"/>
    <w:rsid w:val="00A00A01"/>
    <w:rsid w:val="00A01B20"/>
    <w:rsid w:val="00A10040"/>
    <w:rsid w:val="00A30A66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F31C2"/>
    <w:rsid w:val="00AF6673"/>
    <w:rsid w:val="00AF66A0"/>
    <w:rsid w:val="00B069F3"/>
    <w:rsid w:val="00B1102E"/>
    <w:rsid w:val="00B15AA5"/>
    <w:rsid w:val="00B2190F"/>
    <w:rsid w:val="00B27444"/>
    <w:rsid w:val="00B307AF"/>
    <w:rsid w:val="00B30962"/>
    <w:rsid w:val="00B30CCA"/>
    <w:rsid w:val="00B37053"/>
    <w:rsid w:val="00B45EFC"/>
    <w:rsid w:val="00B51892"/>
    <w:rsid w:val="00B51A67"/>
    <w:rsid w:val="00B55A3A"/>
    <w:rsid w:val="00B5751D"/>
    <w:rsid w:val="00B60129"/>
    <w:rsid w:val="00B70635"/>
    <w:rsid w:val="00B82FCB"/>
    <w:rsid w:val="00B85147"/>
    <w:rsid w:val="00B85C96"/>
    <w:rsid w:val="00B87143"/>
    <w:rsid w:val="00B93A1C"/>
    <w:rsid w:val="00B97773"/>
    <w:rsid w:val="00BA5AF8"/>
    <w:rsid w:val="00BB4738"/>
    <w:rsid w:val="00BC0CC3"/>
    <w:rsid w:val="00BC115A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A3E77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271E"/>
    <w:rsid w:val="00E33359"/>
    <w:rsid w:val="00E43B44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8FB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675C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  <w:rsid w:val="00FF7A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ab">
    <w:name w:val="Normal (Web)"/>
    <w:basedOn w:val="a"/>
    <w:uiPriority w:val="99"/>
    <w:semiHidden/>
    <w:unhideWhenUsed/>
    <w:rsid w:val="00EF675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2F5F36"/>
  </w:style>
  <w:style w:type="character" w:customStyle="1" w:styleId="Heading4Char">
    <w:name w:val="Heading 4 Char"/>
    <w:basedOn w:val="DefaultParagraphFont"/>
    <w:link w:val="Heading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F675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195;&#25551;&#20214;&#21457;&#33267;&#37038;&#31665;%20%20jsstoys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jsstoys@163.com" TargetMode="Externa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05</Words>
  <Characters>1744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045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4</cp:revision>
  <cp:lastPrinted>2018-03-14T00:40:00Z</cp:lastPrinted>
  <dcterms:created xsi:type="dcterms:W3CDTF">2019-02-18T01:54:00Z</dcterms:created>
  <dcterms:modified xsi:type="dcterms:W3CDTF">2019-03-1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